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Venezuela</w:t>
      </w:r>
      <w:r>
        <w:t xml:space="preserve"> </w:t>
      </w:r>
      <w:r>
        <w:t xml:space="preserve">Caracas</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aracas, Venezuela</w:t>
      </w:r>
      <w:r>
        <w:br/>
      </w:r>
      <w:r>
        <w:t xml:space="preserve">[Your Phone Number]</w:t>
      </w:r>
      <w:r>
        <w:br/>
      </w:r>
      <w:r>
        <w:t xml:space="preserve">[Your Email Address]</w:t>
      </w:r>
      <w:r>
        <w:br/>
      </w:r>
      <w:r>
        <w:t xml:space="preserve">[Date]</w:t>
      </w:r>
    </w:p>
    <w:p>
      <w:pPr>
        <w:pStyle w:val="BodyText"/>
      </w:pPr>
      <w:r>
        <w:t xml:space="preserve">Hiring Committee</w:t>
      </w:r>
      <w:r>
        <w:br/>
      </w:r>
      <w:r>
        <w:t xml:space="preserve">Department of Student Services</w:t>
      </w:r>
      <w:r>
        <w:br/>
      </w:r>
      <w:r>
        <w:t xml:space="preserve">Instituto Educativo Simón Bolívar (or relevant school name)</w:t>
      </w:r>
      <w:r>
        <w:br/>
      </w:r>
      <w:r>
        <w:t xml:space="preserve">Caracas, Venezuela</w:t>
      </w:r>
    </w:p>
    <w:bookmarkStart w:id="20" w:name="Xee6498cdd62bfaadb026b4a7bfe65828718df92"/>
    <w:p>
      <w:pPr>
        <w:pStyle w:val="Heading2"/>
      </w:pPr>
      <w:r>
        <w:t xml:space="preserve">Subject: Internship Application Letter for School Counselor Position in Venezuela Caracas</w:t>
      </w:r>
    </w:p>
    <w:p>
      <w:pPr>
        <w:pStyle w:val="FirstParagraph"/>
      </w:pPr>
      <w:r>
        <w:t xml:space="preserve">Dear Hiring Committee,</w:t>
      </w:r>
    </w:p>
    <w:p>
      <w:pPr>
        <w:pStyle w:val="BodyText"/>
      </w:pPr>
      <w:r>
        <w:t xml:space="preserve">It is with profound enthusiasm and deep commitment to educational excellence that I submit my Internship Application Letter for the School Counselor internship position at your esteemed institution in Venezuela Caracas. As a dedicated psychology student deeply invested in the holistic development of youth, I am eager to contribute my academic foundation, empathy, and cultural sensitivity to support students navigating the unique challenges of education within Venezuela Caracas' dynamic urban landscape.</w:t>
      </w:r>
    </w:p>
    <w:p>
      <w:pPr>
        <w:pStyle w:val="BodyText"/>
      </w:pPr>
      <w:r>
        <w:t xml:space="preserve">My academic journey has been meticulously structured around preparing for a career in school counseling with specific attention to Venezuelan educational contexts. I am currently completing my Master’s degree in Educational Psychology at the Universidad Central de Venezuela, specializing in adolescent development and crisis intervention. My coursework has included specialized studies on Venezuelan youth mental health trends, cultural competency within Latin American educational systems, and trauma-informed practices relevant to communities experiencing socioeconomic fluctuations – all critical considerations for effective counseling in Caracas. I have consistently achieved academic excellence with a GPA of 3.9/4.0, reflecting my dedication to mastering the theoretical and practical dimensions of student support services.</w:t>
      </w:r>
    </w:p>
    <w:p>
      <w:pPr>
        <w:pStyle w:val="BodyText"/>
      </w:pPr>
      <w:r>
        <w:t xml:space="preserve">What distinguishes my approach is my hands-on experience within Venezuelan educational settings, which has forged an authentic understanding of Caracas' diverse school environments. I recently completed a 120-hour field practicum at Colegio Los Pinos in Chacao, Caracas, where I assisted licensed counselors in managing group sessions addressing academic stress and peer relationships among 50+ students from varied socioeconomic backgrounds. This experience exposed me to the profound impact of cultural identity on student behavior – particularly relevant in a city like Caracas where neighborhoods such as La Castellana, El Cafetal, and Las Mercedes present distinct community dynamics. I facilitated culturally responsive workshops on emotional regulation using Venezuelan folktales and music, which resonated deeply with students and demonstrated my ability to adapt counseling techniques to local contexts.</w:t>
      </w:r>
    </w:p>
    <w:p>
      <w:pPr>
        <w:pStyle w:val="BodyText"/>
      </w:pPr>
      <w:r>
        <w:t xml:space="preserve">Furthermore, I have actively engaged with the challenges facing Venezuela Caracas' education system through volunteer work with Fundación Educar Joven. As a community outreach intern, I co-developed a resilience-building program for students in under-resourced public schools across Petare and San Agustín – areas often overlooked in mental health initiatives. This project required navigating complex social factors including family instability and resource scarcity, reinforcing my belief that effective School Counselor work must be rooted in the community it serves. My time with this foundation taught me to collaborate with teachers, parents, and local leaders to create sustainable support systems, a skill I am eager to apply within your school’s structure.</w:t>
      </w:r>
    </w:p>
    <w:p>
      <w:pPr>
        <w:pStyle w:val="BodyText"/>
      </w:pPr>
      <w:r>
        <w:t xml:space="preserve">My technical competencies align precisely with contemporary demands for School Counselors in Venezuela Caracas. I am proficient in the Venezuelan National Education Plan 2030 framework and understand its emphasis on social-emotional learning (SEL) integration. I have certified training in trauma-informed care through the Centro de Desarrollo Psicosocial (CDP), familiarizing me with protocols for addressing anxiety, grief, and academic disengagement – issues increasingly prevalent in Caracas' student population due to economic pressures. Additionally, I am skilled in using the Sistema de Gestión Integral de Estudiantes (SGIE) platform common in Venezuelan schools for tracking student progress and intervention outcomes.</w:t>
      </w:r>
    </w:p>
    <w:p>
      <w:pPr>
        <w:pStyle w:val="BodyText"/>
      </w:pPr>
      <w:r>
        <w:t xml:space="preserve">I recognize that the role of a School Counselor extends far beyond individual sessions; it requires advocating for systemic change within Venezuela Caracas' educational ecosystem. In my academic research, I examined how school-based counseling programs could mitigate dropout rates among adolescent girls in Caracas – a critical issue linked to gender-based challenges and economic hardship. My findings emphasized the need for counselors to partner with community health centers, as seen in successful pilot programs at schools like Escuela Municipal El Volcán. This perspective ensures my approach will be both practical and forward-thinking.</w:t>
      </w:r>
    </w:p>
    <w:p>
      <w:pPr>
        <w:pStyle w:val="BodyText"/>
      </w:pPr>
      <w:r>
        <w:t xml:space="preserve">What excites me most about this Internship Application Letter is the opportunity to serve not just as a counselor, but as a bridge between students and the resources they deserve in Venezuela Caracas. I am prepared to immerse myself fully in your school’s culture, learning from experienced professionals while contributing fresh perspectives on adolescent development through a Venezuelan lens. My fluency in Spanish (native) and English (professional proficiency), combined with my deep appreciation for Caracas’ rich cultural tapestry, enables me to connect authentically with students across all backgrounds.</w:t>
      </w:r>
    </w:p>
    <w:p>
      <w:pPr>
        <w:pStyle w:val="BodyText"/>
      </w:pPr>
      <w:r>
        <w:t xml:space="preserve">I am deeply aware of the resilience demonstrated by Caracas communities through recent challenges, and I am committed to supporting students in harnessing that strength. My internship goals are clear: to develop culturally competent counseling strategies tailored for Venezuela Caracas’ unique demographic needs, contribute meaningfully to your student support team, and grow into an effective School Counselor who will serve future generations of Venezuelan youth with dignity and skill.</w:t>
      </w:r>
    </w:p>
    <w:p>
      <w:pPr>
        <w:pStyle w:val="BodyText"/>
      </w:pPr>
      <w:r>
        <w:t xml:space="preserve">Thank you for considering my application. I have attached my resume detailing further academic achievements and references from faculty at Universidad Central de Venezuela. I welcome the opportunity to discuss how my skills in cultural responsiveness, crisis intervention, and program development can benefit your student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Venezuela Caracas</dc:title>
  <dc:creator/>
  <dc:language>en</dc:language>
  <cp:keywords/>
  <dcterms:created xsi:type="dcterms:W3CDTF">2026-07-21T14:39:39Z</dcterms:created>
  <dcterms:modified xsi:type="dcterms:W3CDTF">2026-07-21T14:39:39Z</dcterms:modified>
</cp:coreProperties>
</file>

<file path=docProps/custom.xml><?xml version="1.0" encoding="utf-8"?>
<Properties xmlns="http://schemas.openxmlformats.org/officeDocument/2006/custom-properties" xmlns:vt="http://schemas.openxmlformats.org/officeDocument/2006/docPropsVTypes"/>
</file>